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DBF6C4D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0F5D33">
        <w:rPr>
          <w:rFonts w:ascii="Monotype Corsiva" w:hAnsi="Monotype Corsiva"/>
          <w:b/>
          <w:bCs/>
          <w:sz w:val="40"/>
          <w:szCs w:val="40"/>
          <w:u w:val="single"/>
        </w:rPr>
        <w:t>March 31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0F5D33">
        <w:rPr>
          <w:rFonts w:ascii="Monotype Corsiva" w:hAnsi="Monotype Corsiva"/>
          <w:b/>
          <w:bCs/>
          <w:sz w:val="40"/>
          <w:szCs w:val="40"/>
          <w:u w:val="single"/>
        </w:rPr>
        <w:t>April 4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DE055E1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A73118">
        <w:rPr>
          <w:u w:val="single"/>
        </w:rPr>
        <w:t xml:space="preserve">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_</w:t>
      </w:r>
    </w:p>
    <w:p w14:paraId="2E3C8142" w14:textId="14283004" w:rsidR="0016736E" w:rsidRPr="0016736E" w:rsidRDefault="000F5D33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>
        <w:rPr>
          <w:rFonts w:ascii="Cambria" w:hAnsi="Cambria"/>
          <w:b/>
          <w:bCs/>
          <w:sz w:val="21"/>
          <w:szCs w:val="21"/>
          <w:u w:val="single"/>
        </w:rPr>
        <w:t xml:space="preserve">All Plans are subject to change at the teacher’s discretion. </w:t>
      </w:r>
      <w:r w:rsidR="00D40581">
        <w:rPr>
          <w:rFonts w:ascii="Cambria" w:hAnsi="Cambria"/>
          <w:b/>
          <w:bCs/>
          <w:sz w:val="21"/>
          <w:szCs w:val="21"/>
          <w:u w:val="single"/>
        </w:rPr>
        <w:t xml:space="preserve"> Monday- Thursday are alternating Block Schedules hence the duplicity.  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374"/>
        <w:gridCol w:w="2319"/>
        <w:gridCol w:w="2449"/>
        <w:gridCol w:w="2679"/>
        <w:gridCol w:w="2566"/>
      </w:tblGrid>
      <w:tr w:rsidR="000A52CF" w:rsidRPr="001B168C" w14:paraId="54A58A02" w14:textId="77777777" w:rsidTr="00324BFE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00324BFE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 Structure and routine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B5A6D" w14:textId="0F078D7A" w:rsidR="000A1AEC" w:rsidRPr="000A1AEC" w:rsidRDefault="000F5D33" w:rsidP="000A1A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Pearl Harbor/US Entry Into WWII</w:t>
            </w:r>
          </w:p>
          <w:p w14:paraId="10A8C890" w14:textId="77777777" w:rsidR="000A1AEC" w:rsidRPr="000A1AEC" w:rsidRDefault="000A1AEC" w:rsidP="000A1A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3623024C" w14:textId="77777777" w:rsidR="000A1AEC" w:rsidRPr="000A1AEC" w:rsidRDefault="000A1AEC" w:rsidP="000A1A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A1AEC">
              <w:rPr>
                <w:b/>
                <w:bCs/>
                <w:color w:val="000000" w:themeColor="text1"/>
                <w:sz w:val="20"/>
                <w:szCs w:val="20"/>
              </w:rPr>
              <w:t>World War II</w:t>
            </w:r>
          </w:p>
          <w:p w14:paraId="42094E0B" w14:textId="5A6FAD61" w:rsidR="001F553E" w:rsidRPr="00324BFE" w:rsidRDefault="001F553E" w:rsidP="0006126E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B6FC0" w14:textId="77777777" w:rsidR="000F5D33" w:rsidRPr="000A1AEC" w:rsidRDefault="000F5D33" w:rsidP="000F5D33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Pearl Harbor/US Entry Into WWII</w:t>
            </w:r>
          </w:p>
          <w:p w14:paraId="13723F59" w14:textId="77777777" w:rsidR="000A1AEC" w:rsidRPr="000A1AEC" w:rsidRDefault="000A1AEC" w:rsidP="000A1AEC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20F4F14F" w14:textId="77777777" w:rsidR="000A1AEC" w:rsidRPr="000A1AEC" w:rsidRDefault="000A1AEC" w:rsidP="000A1AEC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0A1AEC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World War II</w:t>
            </w:r>
          </w:p>
          <w:p w14:paraId="7A03C3D9" w14:textId="63DBC904" w:rsidR="001F553E" w:rsidRPr="0016736E" w:rsidRDefault="001F553E" w:rsidP="001F553E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D8919" w14:textId="144871A3" w:rsidR="000A1AEC" w:rsidRPr="000A1AEC" w:rsidRDefault="000F5D33" w:rsidP="000A1A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The Holocaust</w:t>
            </w:r>
          </w:p>
          <w:p w14:paraId="005BC445" w14:textId="77777777" w:rsidR="001279D0" w:rsidRDefault="001279D0" w:rsidP="000A1A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236978E7" w14:textId="77777777" w:rsidR="001279D0" w:rsidRDefault="001279D0" w:rsidP="000A1A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5B8549B5" w:rsidR="003B6E85" w:rsidRPr="006D32FE" w:rsidRDefault="000A1AEC" w:rsidP="000A1AEC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0A1AEC">
              <w:rPr>
                <w:b/>
                <w:bCs/>
                <w:color w:val="000000" w:themeColor="text1"/>
                <w:sz w:val="20"/>
                <w:szCs w:val="20"/>
              </w:rPr>
              <w:t xml:space="preserve">World War II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1E9C5" w14:textId="7E230051" w:rsidR="0048328E" w:rsidRPr="0048328E" w:rsidRDefault="000F5D33" w:rsidP="0048328E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The Holocaust</w:t>
            </w:r>
          </w:p>
          <w:p w14:paraId="7C0764B9" w14:textId="77777777" w:rsidR="00C532D5" w:rsidRPr="00C532D5" w:rsidRDefault="00C532D5" w:rsidP="00C532D5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42B01786" w14:textId="77777777" w:rsidR="00C532D5" w:rsidRPr="00C532D5" w:rsidRDefault="00C532D5" w:rsidP="00C532D5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C532D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World War II</w:t>
            </w:r>
          </w:p>
          <w:p w14:paraId="4E5D2A4A" w14:textId="77F5CF1D" w:rsidR="003B6E85" w:rsidRPr="00324BFE" w:rsidRDefault="003B6E85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C147E" w14:textId="3AC8E797" w:rsidR="0048328E" w:rsidRPr="0048328E" w:rsidRDefault="007E31D8" w:rsidP="0048328E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Effects of WWII</w:t>
            </w:r>
          </w:p>
          <w:p w14:paraId="7BFA06DF" w14:textId="77777777" w:rsidR="00324BFE" w:rsidRPr="00324BFE" w:rsidRDefault="00324BFE" w:rsidP="003B6E85">
            <w:pPr>
              <w:widowControl w:val="0"/>
              <w:rPr>
                <w:rStyle w:val="Strong"/>
                <w:color w:val="2E2F30"/>
                <w:sz w:val="20"/>
                <w:szCs w:val="20"/>
                <w:shd w:val="clear" w:color="auto" w:fill="FFFFFF"/>
              </w:rPr>
            </w:pPr>
          </w:p>
          <w:p w14:paraId="672C27EE" w14:textId="1E2BA246" w:rsidR="00324BFE" w:rsidRPr="00324BFE" w:rsidRDefault="00177F30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Style w:val="Strong"/>
                <w:color w:val="2E2F30"/>
                <w:sz w:val="20"/>
                <w:szCs w:val="20"/>
                <w:shd w:val="clear" w:color="auto" w:fill="FFFFFF"/>
              </w:rPr>
              <w:t>World War II</w:t>
            </w:r>
            <w:r w:rsidR="00324BFE" w:rsidRPr="00324BFE">
              <w:rPr>
                <w:rStyle w:val="Strong"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C2EFF" w14:textId="7121789A" w:rsidR="000F5D33" w:rsidRPr="000F5D33" w:rsidRDefault="00FC5B76" w:rsidP="000F5D3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0F5D33">
              <w:rPr>
                <w:sz w:val="20"/>
                <w:szCs w:val="20"/>
              </w:rPr>
              <w:t>W.47: Describe the geography and outcomes of major battles and turning points of World War II in both the European and Pacific theaters</w:t>
            </w:r>
            <w:r w:rsidR="000F5D33" w:rsidRPr="000F5D33">
              <w:rPr>
                <w:sz w:val="20"/>
                <w:szCs w:val="20"/>
              </w:rPr>
              <w:t>: Pearl Harbor</w:t>
            </w:r>
          </w:p>
          <w:p w14:paraId="415CBC48" w14:textId="77777777" w:rsidR="002D7E7A" w:rsidRPr="000F5D33" w:rsidRDefault="00D310DF" w:rsidP="000F5D3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shd w:val="clear" w:color="auto" w:fill="FFFFFF"/>
              </w:rPr>
            </w:pPr>
            <w:r w:rsidRPr="000F5D33">
              <w:rPr>
                <w:sz w:val="20"/>
                <w:szCs w:val="20"/>
                <w:shd w:val="clear" w:color="auto" w:fill="FFFFFF"/>
              </w:rPr>
              <w:t xml:space="preserve">W. 50: </w:t>
            </w:r>
            <w:r w:rsidRPr="000F5D33">
              <w:rPr>
                <w:sz w:val="20"/>
                <w:szCs w:val="20"/>
              </w:rPr>
              <w:t xml:space="preserve"> </w:t>
            </w:r>
            <w:r w:rsidRPr="000F5D33">
              <w:rPr>
                <w:sz w:val="20"/>
                <w:szCs w:val="20"/>
                <w:shd w:val="clear" w:color="auto" w:fill="FFFFFF"/>
              </w:rPr>
              <w:t xml:space="preserve">Explain the state-sponsored mass murder of the Jews in Nazi-controlled </w:t>
            </w:r>
            <w:proofErr w:type="gramStart"/>
            <w:r w:rsidRPr="000F5D33">
              <w:rPr>
                <w:sz w:val="20"/>
                <w:szCs w:val="20"/>
                <w:shd w:val="clear" w:color="auto" w:fill="FFFFFF"/>
              </w:rPr>
              <w:t>lands, and</w:t>
            </w:r>
            <w:proofErr w:type="gramEnd"/>
            <w:r w:rsidRPr="000F5D33">
              <w:rPr>
                <w:sz w:val="20"/>
                <w:szCs w:val="20"/>
                <w:shd w:val="clear" w:color="auto" w:fill="FFFFFF"/>
              </w:rPr>
              <w:t xml:space="preserve"> describe the varied experiences of Holocaust survivors and victims. </w:t>
            </w:r>
          </w:p>
          <w:p w14:paraId="2D224D51" w14:textId="12F365DE" w:rsidR="000F5D33" w:rsidRPr="000F5D33" w:rsidRDefault="000F5D33" w:rsidP="000F5D3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shd w:val="clear" w:color="auto" w:fill="FFFFFF"/>
              </w:rPr>
            </w:pPr>
            <w:proofErr w:type="gramStart"/>
            <w:r w:rsidRPr="000F5D33">
              <w:rPr>
                <w:sz w:val="20"/>
                <w:szCs w:val="20"/>
                <w:shd w:val="clear" w:color="auto" w:fill="FFFFFF"/>
              </w:rPr>
              <w:t xml:space="preserve">W.51 </w:t>
            </w:r>
            <w:r w:rsidRPr="000F5D33">
              <w:rPr>
                <w:sz w:val="20"/>
                <w:szCs w:val="20"/>
              </w:rPr>
              <w:t xml:space="preserve"> </w:t>
            </w:r>
            <w:r w:rsidRPr="000F5D33">
              <w:rPr>
                <w:sz w:val="20"/>
                <w:szCs w:val="20"/>
                <w:shd w:val="clear" w:color="auto" w:fill="FFFFFF"/>
              </w:rPr>
              <w:t>Explain</w:t>
            </w:r>
            <w:proofErr w:type="gramEnd"/>
            <w:r w:rsidRPr="000F5D33">
              <w:rPr>
                <w:sz w:val="20"/>
                <w:szCs w:val="20"/>
                <w:shd w:val="clear" w:color="auto" w:fill="FFFFFF"/>
              </w:rPr>
              <w:t xml:space="preserve"> the decisions made in the Atlantic Charter and at the Tehran, Yalta, and Potsdam Conferences. </w:t>
            </w:r>
          </w:p>
          <w:p w14:paraId="4AD03A93" w14:textId="77777777" w:rsidR="000F5D33" w:rsidRDefault="000F5D33" w:rsidP="000F5D3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shd w:val="clear" w:color="auto" w:fill="FFFFFF"/>
              </w:rPr>
            </w:pPr>
            <w:r w:rsidRPr="000F5D33">
              <w:rPr>
                <w:sz w:val="20"/>
                <w:szCs w:val="20"/>
                <w:shd w:val="clear" w:color="auto" w:fill="FFFFFF"/>
              </w:rPr>
              <w:t xml:space="preserve">W. </w:t>
            </w:r>
            <w:proofErr w:type="gramStart"/>
            <w:r w:rsidRPr="000F5D33">
              <w:rPr>
                <w:sz w:val="20"/>
                <w:szCs w:val="20"/>
                <w:shd w:val="clear" w:color="auto" w:fill="FFFFFF"/>
              </w:rPr>
              <w:t xml:space="preserve">52 </w:t>
            </w:r>
            <w:r w:rsidRPr="000F5D33">
              <w:rPr>
                <w:sz w:val="20"/>
                <w:szCs w:val="20"/>
              </w:rPr>
              <w:t xml:space="preserve"> </w:t>
            </w:r>
            <w:r w:rsidRPr="000F5D33">
              <w:rPr>
                <w:sz w:val="20"/>
                <w:szCs w:val="20"/>
                <w:shd w:val="clear" w:color="auto" w:fill="FFFFFF"/>
              </w:rPr>
              <w:t>Describe</w:t>
            </w:r>
            <w:proofErr w:type="gramEnd"/>
            <w:r w:rsidRPr="000F5D33">
              <w:rPr>
                <w:sz w:val="20"/>
                <w:szCs w:val="20"/>
                <w:shd w:val="clear" w:color="auto" w:fill="FFFFFF"/>
              </w:rPr>
              <w:t xml:space="preserve"> the development of atomic bombs, and evaluate both the decisions to use them and the impact of their use. </w:t>
            </w:r>
          </w:p>
          <w:p w14:paraId="5BA0D33F" w14:textId="694658F9" w:rsidR="000F5D33" w:rsidRPr="000F5D33" w:rsidRDefault="000F5D33" w:rsidP="000F5D3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shd w:val="clear" w:color="auto" w:fill="FFFFFF"/>
              </w:rPr>
            </w:pPr>
            <w:r w:rsidRPr="000F5D33">
              <w:rPr>
                <w:sz w:val="20"/>
                <w:szCs w:val="20"/>
                <w:shd w:val="clear" w:color="auto" w:fill="FFFFFF"/>
              </w:rPr>
              <w:t xml:space="preserve">W.53  </w:t>
            </w:r>
            <w:r w:rsidRPr="000F5D33">
              <w:rPr>
                <w:sz w:val="20"/>
                <w:szCs w:val="20"/>
              </w:rPr>
              <w:t xml:space="preserve"> </w:t>
            </w:r>
            <w:r w:rsidRPr="000F5D33">
              <w:rPr>
                <w:sz w:val="20"/>
                <w:szCs w:val="20"/>
              </w:rPr>
              <w:t xml:space="preserve">Describe the cultural, economic, geographic, and political effects of World War II </w:t>
            </w:r>
          </w:p>
        </w:tc>
      </w:tr>
      <w:tr w:rsidR="000A1AEC" w:rsidRPr="006D32FE" w14:paraId="17DA884E" w14:textId="77777777" w:rsidTr="00324BFE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A1AEC" w:rsidRPr="00324BFE" w:rsidRDefault="000A1AEC" w:rsidP="000A1A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324BFE">
              <w:rPr>
                <w:color w:val="000000" w:themeColor="text1"/>
                <w:sz w:val="20"/>
                <w:szCs w:val="20"/>
              </w:rPr>
              <w:t>Objective (s):</w:t>
            </w:r>
          </w:p>
          <w:p w14:paraId="1B7F7267" w14:textId="296900C6" w:rsidR="000A1AEC" w:rsidRPr="00324BFE" w:rsidRDefault="000A1AEC" w:rsidP="000A1AEC">
            <w:pPr>
              <w:widowControl w:val="0"/>
              <w:rPr>
                <w:color w:val="000000" w:themeColor="text1"/>
                <w:sz w:val="12"/>
                <w:szCs w:val="12"/>
              </w:rPr>
            </w:pPr>
            <w:r w:rsidRPr="00324BFE">
              <w:rPr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A1AEC" w:rsidRPr="00324BFE" w:rsidRDefault="000A1AEC" w:rsidP="000A1AEC">
            <w:pPr>
              <w:widowControl w:val="0"/>
              <w:rPr>
                <w:color w:val="000000" w:themeColor="text1"/>
                <w:sz w:val="12"/>
                <w:szCs w:val="12"/>
              </w:rPr>
            </w:pPr>
          </w:p>
          <w:p w14:paraId="1E7AA8E9" w14:textId="4772CBA4" w:rsidR="000A1AEC" w:rsidRPr="00324BFE" w:rsidRDefault="000A1AEC" w:rsidP="000A1AEC">
            <w:pPr>
              <w:widowControl w:val="0"/>
              <w:rPr>
                <w:color w:val="000000" w:themeColor="text1"/>
                <w:sz w:val="12"/>
                <w:szCs w:val="12"/>
              </w:rPr>
            </w:pPr>
            <w:r w:rsidRPr="00324BFE">
              <w:rPr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A1AEC" w:rsidRPr="00324BFE" w:rsidRDefault="000A1AEC" w:rsidP="000A1AEC">
            <w:pPr>
              <w:widowControl w:val="0"/>
              <w:rPr>
                <w:color w:val="000000" w:themeColor="text1"/>
                <w:sz w:val="12"/>
                <w:szCs w:val="12"/>
              </w:rPr>
            </w:pPr>
          </w:p>
          <w:p w14:paraId="192B47AC" w14:textId="0243CDA4" w:rsidR="000A1AEC" w:rsidRPr="00324BFE" w:rsidRDefault="000A1AEC" w:rsidP="000A1A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324BFE">
              <w:rPr>
                <w:color w:val="000000" w:themeColor="text1"/>
                <w:sz w:val="20"/>
                <w:szCs w:val="20"/>
              </w:rPr>
              <w:t xml:space="preserve">This is should also be on your Whiteboard Protocol.  </w:t>
            </w:r>
          </w:p>
          <w:p w14:paraId="2C694F27" w14:textId="77777777" w:rsidR="000A1AEC" w:rsidRPr="00324BFE" w:rsidRDefault="000A1AEC" w:rsidP="000A1AEC">
            <w:pPr>
              <w:widowControl w:val="0"/>
              <w:rPr>
                <w:color w:val="000000" w:themeColor="text1"/>
                <w:sz w:val="12"/>
                <w:szCs w:val="12"/>
              </w:rPr>
            </w:pPr>
          </w:p>
          <w:p w14:paraId="60806E69" w14:textId="00DA79A7" w:rsidR="000A1AEC" w:rsidRPr="00324BFE" w:rsidRDefault="000A1AEC" w:rsidP="000A1A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324BFE">
              <w:rPr>
                <w:color w:val="000000" w:themeColor="text1"/>
                <w:sz w:val="20"/>
                <w:szCs w:val="20"/>
              </w:rPr>
              <w:t xml:space="preserve">What do you want students to know, understand and be able to do because of this lesson? </w:t>
            </w:r>
          </w:p>
          <w:p w14:paraId="5F0E5173" w14:textId="54F98A3A" w:rsidR="000A1AEC" w:rsidRPr="00324BFE" w:rsidRDefault="000A1AEC" w:rsidP="000A1AEC">
            <w:pPr>
              <w:widowControl w:val="0"/>
              <w:rPr>
                <w:sz w:val="20"/>
                <w:szCs w:val="20"/>
              </w:rPr>
            </w:pPr>
            <w:r w:rsidRPr="00324BFE">
              <w:rPr>
                <w:sz w:val="20"/>
                <w:szCs w:val="20"/>
              </w:rPr>
              <w:t>The objective should be written using the stem…</w:t>
            </w:r>
          </w:p>
          <w:p w14:paraId="0620AC13" w14:textId="355D4FEC" w:rsidR="000A1AEC" w:rsidRPr="006D32FE" w:rsidRDefault="000A1AEC" w:rsidP="000A1AEC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 w:rsidRPr="00324BFE">
              <w:rPr>
                <w:sz w:val="20"/>
                <w:szCs w:val="20"/>
              </w:rPr>
              <w:t>I CAN…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019F2938" w:rsidR="000A1AEC" w:rsidRPr="000F5D33" w:rsidRDefault="0068453F" w:rsidP="000A1AEC">
            <w:pPr>
              <w:widowControl w:val="0"/>
              <w:rPr>
                <w:sz w:val="20"/>
                <w:szCs w:val="20"/>
              </w:rPr>
            </w:pPr>
            <w:r w:rsidRPr="000F5D33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 can</w:t>
            </w:r>
            <w:r w:rsidRPr="000F5D33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0F5D33" w:rsidRPr="000F5D33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u</w:t>
            </w:r>
            <w:r w:rsidR="000F5D33" w:rsidRPr="000F5D33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nderstand</w:t>
            </w:r>
            <w:r w:rsidR="000F5D33" w:rsidRPr="000F5D33">
              <w:rPr>
                <w:color w:val="2E2F30"/>
                <w:sz w:val="20"/>
                <w:szCs w:val="20"/>
                <w:shd w:val="clear" w:color="auto" w:fill="FFFFFF"/>
              </w:rPr>
              <w:t xml:space="preserve"> the attack on Pearl Harbor and the United States’ entry into World War II</w:t>
            </w:r>
            <w:r w:rsidR="000F5D33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51FD0B34" w:rsidR="000A1AEC" w:rsidRPr="0021397F" w:rsidRDefault="000F5D33" w:rsidP="000A1AEC">
            <w:pPr>
              <w:widowControl w:val="0"/>
              <w:rPr>
                <w:sz w:val="20"/>
                <w:szCs w:val="20"/>
              </w:rPr>
            </w:pPr>
            <w:r w:rsidRPr="000F5D33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 understand </w:t>
            </w:r>
            <w:r w:rsidRPr="000F5D33">
              <w:rPr>
                <w:color w:val="2E2F30"/>
                <w:sz w:val="20"/>
                <w:szCs w:val="20"/>
                <w:shd w:val="clear" w:color="auto" w:fill="FFFFFF"/>
              </w:rPr>
              <w:t>the attack on Pearl Harbor and the United States’ entry into World War II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  <w:r w:rsidRPr="000F5D33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5395CA00" w:rsidR="000A1AEC" w:rsidRPr="006D32FE" w:rsidRDefault="000F5D33" w:rsidP="000A1AEC">
            <w:pPr>
              <w:rPr>
                <w:rFonts w:ascii="Cambria" w:hAnsi="Cambria"/>
                <w:sz w:val="20"/>
                <w:szCs w:val="20"/>
              </w:rPr>
            </w:pPr>
            <w:r w:rsidRPr="000F5D33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Pr="000F5D33">
              <w:rPr>
                <w:color w:val="2E2F30"/>
                <w:sz w:val="20"/>
                <w:szCs w:val="20"/>
                <w:shd w:val="clear" w:color="auto" w:fill="FFFFFF"/>
              </w:rPr>
              <w:t xml:space="preserve">how the Holocaust was a state-sponsored mass murder of the Jews in Nazi-controlled lands and describe the different experiences of Holocaust survivors and </w:t>
            </w:r>
            <w:proofErr w:type="gramStart"/>
            <w:r w:rsidRPr="000F5D33">
              <w:rPr>
                <w:color w:val="2E2F30"/>
                <w:sz w:val="20"/>
                <w:szCs w:val="20"/>
                <w:shd w:val="clear" w:color="auto" w:fill="FFFFFF"/>
              </w:rPr>
              <w:t>victims.</w:t>
            </w:r>
            <w:r w:rsidR="00FC5B76" w:rsidRPr="000F5D33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  <w:proofErr w:type="gramEnd"/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688DA843" w:rsidR="000A1AEC" w:rsidRPr="006D32FE" w:rsidRDefault="000F5D33" w:rsidP="000A1AEC">
            <w:pPr>
              <w:rPr>
                <w:rFonts w:ascii="Cambria" w:hAnsi="Cambria"/>
                <w:sz w:val="20"/>
                <w:szCs w:val="20"/>
              </w:rPr>
            </w:pPr>
            <w:r w:rsidRPr="000F5D33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Pr="000F5D33">
              <w:rPr>
                <w:color w:val="2E2F30"/>
                <w:sz w:val="20"/>
                <w:szCs w:val="20"/>
                <w:shd w:val="clear" w:color="auto" w:fill="FFFFFF"/>
              </w:rPr>
              <w:t>how the Holocaust was a state-sponsored mass murder of the Jews in Nazi-controlled lands and describe the different experiences of Holocaust survivors and victim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5D4BA4B0" w:rsidR="000A1AEC" w:rsidRPr="00CB14BE" w:rsidRDefault="00D310DF" w:rsidP="000A1AEC">
            <w:pPr>
              <w:widowControl w:val="0"/>
              <w:rPr>
                <w:sz w:val="20"/>
                <w:szCs w:val="20"/>
              </w:rPr>
            </w:pPr>
            <w:r w:rsidRPr="00D310D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="000F5D33">
              <w:rPr>
                <w:color w:val="2E2F30"/>
                <w:sz w:val="20"/>
                <w:szCs w:val="20"/>
                <w:shd w:val="clear" w:color="auto" w:fill="FFFFFF"/>
              </w:rPr>
              <w:t xml:space="preserve">the effects of World War II. 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0A1AEC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0A1AEC" w:rsidRPr="006D32FE" w:rsidRDefault="000A1AEC" w:rsidP="000A1AEC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0A1AEC" w:rsidRPr="006D32FE" w:rsidRDefault="000A1AEC" w:rsidP="000A1AEC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766BA" w14:textId="6E84A4AA" w:rsidR="00CB62F0" w:rsidRPr="000F5D33" w:rsidRDefault="000F5D33" w:rsidP="00CB62F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F5D33">
              <w:rPr>
                <w:b/>
                <w:bCs/>
                <w:sz w:val="20"/>
                <w:szCs w:val="20"/>
              </w:rPr>
              <w:t xml:space="preserve">Contextualization:  Discuss the following:  </w:t>
            </w:r>
          </w:p>
          <w:p w14:paraId="71AE07E3" w14:textId="3C7192AA" w:rsidR="000F5D33" w:rsidRDefault="000F5D33" w:rsidP="00CB62F0">
            <w:pPr>
              <w:widowControl w:val="0"/>
              <w:rPr>
                <w:sz w:val="20"/>
                <w:szCs w:val="20"/>
              </w:rPr>
            </w:pPr>
          </w:p>
          <w:p w14:paraId="6C145FB1" w14:textId="47565C4C" w:rsidR="000F5D33" w:rsidRPr="00CB62F0" w:rsidRDefault="000F5D33" w:rsidP="00CB62F0">
            <w:pPr>
              <w:widowControl w:val="0"/>
              <w:rPr>
                <w:sz w:val="20"/>
                <w:szCs w:val="20"/>
              </w:rPr>
            </w:pPr>
            <w:r w:rsidRPr="000F5D33">
              <w:rPr>
                <w:sz w:val="20"/>
                <w:szCs w:val="20"/>
              </w:rPr>
              <w:t xml:space="preserve">What is going on in the United States? (Great Depression) </w:t>
            </w:r>
            <w:r w:rsidRPr="000F5D33">
              <w:rPr>
                <w:sz w:val="20"/>
                <w:szCs w:val="20"/>
              </w:rPr>
              <w:sym w:font="Symbol" w:char="F0B7"/>
            </w:r>
            <w:r w:rsidRPr="000F5D33">
              <w:rPr>
                <w:sz w:val="20"/>
                <w:szCs w:val="20"/>
              </w:rPr>
              <w:t xml:space="preserve"> What is the mood of America in wanting to help the other nations in war? (Isolationist) </w:t>
            </w:r>
            <w:r w:rsidRPr="000F5D33">
              <w:rPr>
                <w:sz w:val="20"/>
                <w:szCs w:val="20"/>
              </w:rPr>
              <w:sym w:font="Symbol" w:char="F0B7"/>
            </w:r>
            <w:r w:rsidRPr="000F5D33">
              <w:rPr>
                <w:sz w:val="20"/>
                <w:szCs w:val="20"/>
              </w:rPr>
              <w:t xml:space="preserve"> How is the U. S. government helping Great Britain? (Lend-Lease)</w:t>
            </w:r>
          </w:p>
          <w:p w14:paraId="48A7085D" w14:textId="5E713768" w:rsidR="000A1AEC" w:rsidRPr="006D32FE" w:rsidRDefault="000A1AEC" w:rsidP="000A1AEC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DDB0A" w14:textId="77777777" w:rsidR="000F5D33" w:rsidRPr="000F5D33" w:rsidRDefault="000F5D33" w:rsidP="000F5D3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F5D33">
              <w:rPr>
                <w:b/>
                <w:bCs/>
                <w:sz w:val="20"/>
                <w:szCs w:val="20"/>
              </w:rPr>
              <w:t xml:space="preserve">Contextualization:  Discuss the following:  </w:t>
            </w:r>
          </w:p>
          <w:p w14:paraId="54891D72" w14:textId="77777777" w:rsidR="000F5D33" w:rsidRPr="000F5D33" w:rsidRDefault="000F5D33" w:rsidP="000F5D33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2B3B8059" w14:textId="77777777" w:rsidR="000F5D33" w:rsidRPr="000F5D33" w:rsidRDefault="000F5D33" w:rsidP="000F5D33">
            <w:pPr>
              <w:widowControl w:val="0"/>
              <w:rPr>
                <w:sz w:val="20"/>
                <w:szCs w:val="20"/>
              </w:rPr>
            </w:pPr>
            <w:r w:rsidRPr="000F5D33">
              <w:rPr>
                <w:sz w:val="20"/>
                <w:szCs w:val="20"/>
              </w:rPr>
              <w:t xml:space="preserve">What is going on in the United States? (Great Depression) </w:t>
            </w:r>
            <w:r w:rsidRPr="000F5D33">
              <w:rPr>
                <w:sz w:val="20"/>
                <w:szCs w:val="20"/>
              </w:rPr>
              <w:sym w:font="Symbol" w:char="F0B7"/>
            </w:r>
            <w:r w:rsidRPr="000F5D33">
              <w:rPr>
                <w:sz w:val="20"/>
                <w:szCs w:val="20"/>
              </w:rPr>
              <w:t xml:space="preserve"> What is the mood of America in wanting to help the other nations in war? (Isolationist) </w:t>
            </w:r>
            <w:r w:rsidRPr="000F5D33">
              <w:rPr>
                <w:sz w:val="20"/>
                <w:szCs w:val="20"/>
              </w:rPr>
              <w:sym w:font="Symbol" w:char="F0B7"/>
            </w:r>
            <w:r w:rsidRPr="000F5D33">
              <w:rPr>
                <w:sz w:val="20"/>
                <w:szCs w:val="20"/>
              </w:rPr>
              <w:t xml:space="preserve"> How is the U. S. government helping Great Britain? (Lend-Lease)</w:t>
            </w:r>
          </w:p>
          <w:p w14:paraId="4AF8B585" w14:textId="16BD8E6B" w:rsidR="000A1AEC" w:rsidRPr="007C1BA3" w:rsidRDefault="000A1AEC" w:rsidP="000A1AE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F8060B" w14:textId="7FC0CB4C" w:rsidR="000F5D33" w:rsidRPr="000F5D33" w:rsidRDefault="000F5D33" w:rsidP="000F5D3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F5D33">
              <w:rPr>
                <w:b/>
                <w:bCs/>
                <w:sz w:val="20"/>
                <w:szCs w:val="20"/>
              </w:rPr>
              <w:t>Gamified</w:t>
            </w:r>
            <w:r w:rsidRPr="000F5D33">
              <w:rPr>
                <w:b/>
                <w:bCs/>
                <w:sz w:val="20"/>
                <w:szCs w:val="20"/>
              </w:rPr>
              <w:t xml:space="preserve"> review of previous objectives </w:t>
            </w:r>
          </w:p>
          <w:p w14:paraId="42589212" w14:textId="3A675BD9" w:rsidR="000A1AEC" w:rsidRPr="007C1BA3" w:rsidRDefault="000A1AEC" w:rsidP="000A1AE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40D9D" w14:textId="77777777" w:rsidR="000F5D33" w:rsidRPr="000F5D33" w:rsidRDefault="000F5D33" w:rsidP="000F5D3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F5D33">
              <w:rPr>
                <w:b/>
                <w:bCs/>
                <w:sz w:val="20"/>
                <w:szCs w:val="20"/>
              </w:rPr>
              <w:t xml:space="preserve">Gamified review of previous objectives </w:t>
            </w:r>
          </w:p>
          <w:p w14:paraId="5AE8A5D0" w14:textId="4576502C" w:rsidR="000A1AEC" w:rsidRPr="007C1BA3" w:rsidRDefault="000A1AEC" w:rsidP="000A1AE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FB7EE" w14:textId="46301363" w:rsidR="0048328E" w:rsidRPr="0048328E" w:rsidRDefault="00D310DF" w:rsidP="0048328E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Gamife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review of previous objectives </w:t>
            </w:r>
          </w:p>
          <w:p w14:paraId="2A2DFE45" w14:textId="77777777" w:rsidR="000A1AEC" w:rsidRPr="007C1BA3" w:rsidRDefault="000A1AEC" w:rsidP="000A1AEC">
            <w:pPr>
              <w:widowControl w:val="0"/>
              <w:rPr>
                <w:sz w:val="20"/>
                <w:szCs w:val="20"/>
              </w:rPr>
            </w:pPr>
          </w:p>
        </w:tc>
      </w:tr>
      <w:tr w:rsidR="0021397F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21397F" w:rsidRDefault="0021397F" w:rsidP="0021397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21397F" w:rsidRPr="00B916E7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21397F" w:rsidRPr="006D32FE" w:rsidRDefault="0021397F" w:rsidP="0021397F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3BEF4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1D51872F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5BBBE951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2F2C10F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0D9F9B9D" w14:textId="77777777" w:rsidR="0021397F" w:rsidRPr="00FA1DBD" w:rsidRDefault="0021397F" w:rsidP="0021397F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</w:p>
          <w:p w14:paraId="739E54AE" w14:textId="61A44889" w:rsidR="0021397F" w:rsidRPr="00A76F6B" w:rsidRDefault="0021397F" w:rsidP="0021397F">
            <w:pPr>
              <w:pStyle w:val="ListParagraph"/>
              <w:widowControl w:val="0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6D4DF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0F515524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3E3C0FA8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131881C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239970" w14:textId="31B7E96A" w:rsidR="0021397F" w:rsidRPr="006D32FE" w:rsidRDefault="0021397F" w:rsidP="0021397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62A14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6CB91508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1368D6F5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380B4301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C22BD7" w14:textId="475167CF" w:rsidR="0021397F" w:rsidRPr="006D32FE" w:rsidRDefault="0021397F" w:rsidP="0021397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6C840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29AD0828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E1EB641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B42BFA5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60189BE3" w14:textId="7FA3F274" w:rsidR="0021397F" w:rsidRPr="006D32FE" w:rsidRDefault="0021397F" w:rsidP="0021397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B4FF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312E8FC0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24D8EFE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47382BC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2B2149EE" w14:textId="5150B41B" w:rsidR="0021397F" w:rsidRPr="006D32FE" w:rsidRDefault="0021397F" w:rsidP="0021397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0A1AEC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8DB9C" w14:textId="77777777" w:rsidR="000A1AEC" w:rsidRPr="00C302DB" w:rsidRDefault="000A1AEC" w:rsidP="000A1AE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 w:rsidRPr="00C302DB">
              <w:rPr>
                <w:b/>
                <w:bCs/>
                <w:sz w:val="20"/>
                <w:szCs w:val="20"/>
              </w:rPr>
              <w:t xml:space="preserve">Beginning of the lesson </w:t>
            </w:r>
          </w:p>
          <w:p w14:paraId="0EF14EF8" w14:textId="21D75550" w:rsidR="000A1AEC" w:rsidRPr="00C302DB" w:rsidRDefault="000A1AEC" w:rsidP="000A1AE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C302DB">
              <w:rPr>
                <w:sz w:val="20"/>
                <w:szCs w:val="20"/>
              </w:rPr>
              <w:t xml:space="preserve">I Do 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680988E6" w:rsidR="000A1AEC" w:rsidRPr="000F5D33" w:rsidRDefault="000A1AEC" w:rsidP="000F5D33">
            <w:pPr>
              <w:pStyle w:val="paragraph"/>
              <w:spacing w:line="259" w:lineRule="auto"/>
              <w:rPr>
                <w:rFonts w:cs="Segoe UI"/>
                <w:b/>
                <w:bCs/>
                <w:sz w:val="20"/>
                <w:szCs w:val="20"/>
              </w:rPr>
            </w:pPr>
            <w:r w:rsidRPr="00BC6C60">
              <w:rPr>
                <w:rFonts w:cs="Segoe UI"/>
                <w:b/>
                <w:bCs/>
                <w:sz w:val="20"/>
                <w:szCs w:val="20"/>
              </w:rPr>
              <w:t>Lecture</w:t>
            </w:r>
            <w:r>
              <w:rPr>
                <w:rFonts w:cs="Segoe UI"/>
                <w:b/>
                <w:bCs/>
                <w:sz w:val="20"/>
                <w:szCs w:val="20"/>
              </w:rPr>
              <w:t xml:space="preserve">: </w:t>
            </w:r>
            <w:r w:rsidRPr="00BC6C60">
              <w:rPr>
                <w:rFonts w:cs="Segoe UI"/>
                <w:b/>
                <w:bCs/>
                <w:sz w:val="20"/>
                <w:szCs w:val="20"/>
              </w:rPr>
              <w:t xml:space="preserve">Topic: </w:t>
            </w:r>
            <w:r w:rsidR="000F5D33">
              <w:rPr>
                <w:rFonts w:cs="Segoe UI"/>
                <w:sz w:val="20"/>
                <w:szCs w:val="20"/>
              </w:rPr>
              <w:t xml:space="preserve">Pearl Harbor and the entry of the US into WWII.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012EF" w14:textId="77777777" w:rsidR="000F5D33" w:rsidRPr="000F5D33" w:rsidRDefault="000F5D33" w:rsidP="000F5D33">
            <w:pPr>
              <w:pStyle w:val="paragraph"/>
              <w:textAlignment w:val="baseline"/>
              <w:rPr>
                <w:rFonts w:cs="Segoe UI"/>
                <w:b/>
                <w:bCs/>
                <w:sz w:val="20"/>
                <w:szCs w:val="20"/>
              </w:rPr>
            </w:pPr>
            <w:r w:rsidRPr="000F5D33">
              <w:rPr>
                <w:rFonts w:cs="Segoe UI"/>
                <w:b/>
                <w:bCs/>
                <w:sz w:val="20"/>
                <w:szCs w:val="20"/>
              </w:rPr>
              <w:t xml:space="preserve">Lecture: Topic: </w:t>
            </w:r>
            <w:r w:rsidRPr="000F5D33">
              <w:rPr>
                <w:rFonts w:cs="Segoe UI"/>
                <w:sz w:val="20"/>
                <w:szCs w:val="20"/>
              </w:rPr>
              <w:t>Pearl Harbor and the entry of the US into WWII.</w:t>
            </w:r>
            <w:r w:rsidRPr="000F5D33">
              <w:rPr>
                <w:rFonts w:cs="Segoe UI"/>
                <w:b/>
                <w:bCs/>
                <w:sz w:val="20"/>
                <w:szCs w:val="20"/>
              </w:rPr>
              <w:t xml:space="preserve"> </w:t>
            </w:r>
          </w:p>
          <w:p w14:paraId="19EE711D" w14:textId="77777777" w:rsidR="000A1AEC" w:rsidRPr="00CB14BE" w:rsidRDefault="000A1AEC" w:rsidP="000A1AE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65C823E" w14:textId="3DCF8DB8" w:rsidR="000A1AEC" w:rsidRPr="006D32FE" w:rsidRDefault="000A1AEC" w:rsidP="000A1AE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F2BE0" w14:textId="77777777" w:rsidR="000F5D33" w:rsidRPr="000F5D33" w:rsidRDefault="000F5D33" w:rsidP="000F5D3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F5D33">
              <w:rPr>
                <w:b/>
                <w:bCs/>
                <w:sz w:val="20"/>
                <w:szCs w:val="20"/>
              </w:rPr>
              <w:t xml:space="preserve">Lecture </w:t>
            </w:r>
          </w:p>
          <w:p w14:paraId="55FD87B9" w14:textId="64C336A5" w:rsidR="000A1AEC" w:rsidRPr="006D32FE" w:rsidRDefault="000F5D33" w:rsidP="000F5D33">
            <w:pPr>
              <w:rPr>
                <w:rFonts w:ascii="Cambria" w:hAnsi="Cambria"/>
                <w:sz w:val="20"/>
                <w:szCs w:val="20"/>
              </w:rPr>
            </w:pPr>
            <w:r w:rsidRPr="000F5D33">
              <w:rPr>
                <w:b/>
                <w:bCs/>
                <w:sz w:val="20"/>
                <w:szCs w:val="20"/>
              </w:rPr>
              <w:t xml:space="preserve">Topic: "The Holocaust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4DD6F" w14:textId="6DDE8C75" w:rsidR="00D310DF" w:rsidRPr="00D310DF" w:rsidRDefault="00D310DF" w:rsidP="000F5D33">
            <w:pPr>
              <w:pStyle w:val="paragraph"/>
              <w:textAlignment w:val="baseline"/>
              <w:rPr>
                <w:rFonts w:cs="Segoe UI"/>
                <w:b/>
                <w:bCs/>
                <w:sz w:val="20"/>
                <w:szCs w:val="20"/>
              </w:rPr>
            </w:pPr>
            <w:r w:rsidRPr="00D310DF">
              <w:rPr>
                <w:rFonts w:cs="Segoe UI"/>
                <w:b/>
                <w:bCs/>
                <w:sz w:val="20"/>
                <w:szCs w:val="20"/>
              </w:rPr>
              <w:t> </w:t>
            </w:r>
            <w:r w:rsidR="000F5D33" w:rsidRPr="000F5D33">
              <w:rPr>
                <w:b/>
                <w:bCs/>
                <w:sz w:val="20"/>
                <w:szCs w:val="20"/>
              </w:rPr>
              <w:t xml:space="preserve"> </w:t>
            </w:r>
            <w:r w:rsidR="000F5D33" w:rsidRPr="000F5D33">
              <w:rPr>
                <w:rFonts w:cs="Segoe UI"/>
                <w:b/>
                <w:bCs/>
                <w:sz w:val="20"/>
                <w:szCs w:val="20"/>
              </w:rPr>
              <w:t>Lecture Topic: "The Holocaust</w:t>
            </w:r>
          </w:p>
          <w:p w14:paraId="1F8C49F9" w14:textId="44929C95" w:rsidR="000A1AEC" w:rsidRPr="00CB14BE" w:rsidRDefault="000A1AEC" w:rsidP="000A1AE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A4CA024" w14:textId="5EC049ED" w:rsidR="000A1AEC" w:rsidRPr="006D32FE" w:rsidRDefault="000A1AEC" w:rsidP="000A1AE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EF1BA" w14:textId="20F8081D" w:rsidR="000A1AEC" w:rsidRPr="003A44E5" w:rsidRDefault="000A1AEC" w:rsidP="000A1AE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A44E5">
              <w:rPr>
                <w:b/>
                <w:bCs/>
                <w:sz w:val="20"/>
                <w:szCs w:val="20"/>
              </w:rPr>
              <w:t xml:space="preserve">Lecture </w:t>
            </w:r>
          </w:p>
          <w:p w14:paraId="68A88068" w14:textId="218AE1EA" w:rsidR="000A1AEC" w:rsidRPr="007B6BFA" w:rsidRDefault="000A1AEC" w:rsidP="000A1AEC">
            <w:pPr>
              <w:widowControl w:val="0"/>
              <w:rPr>
                <w:sz w:val="20"/>
                <w:szCs w:val="20"/>
              </w:rPr>
            </w:pPr>
            <w:r w:rsidRPr="003A44E5">
              <w:rPr>
                <w:b/>
                <w:bCs/>
                <w:sz w:val="20"/>
                <w:szCs w:val="20"/>
              </w:rPr>
              <w:t xml:space="preserve">Topic: </w:t>
            </w:r>
            <w:r w:rsidR="000F5D33">
              <w:rPr>
                <w:sz w:val="20"/>
                <w:szCs w:val="20"/>
              </w:rPr>
              <w:t xml:space="preserve">The effects of World War II. </w:t>
            </w:r>
            <w:r w:rsidR="00440C9E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0A1AEC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0A1AEC" w:rsidRPr="006D32FE" w:rsidRDefault="000A1AEC" w:rsidP="000A1AE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0A1AEC" w:rsidRDefault="000A1AEC" w:rsidP="000A1AE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0A1AEC" w:rsidRDefault="000A1AEC" w:rsidP="000A1AE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0A1AEC" w:rsidRDefault="000A1AEC" w:rsidP="000A1AE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0A1AEC" w:rsidRPr="00906657" w:rsidRDefault="000A1AEC" w:rsidP="000A1AE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0A1AEC" w:rsidRPr="006D32FE" w:rsidRDefault="000A1AEC" w:rsidP="000A1AEC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18109" w14:textId="77777777" w:rsidR="000A1AEC" w:rsidRPr="00E302E2" w:rsidRDefault="000A1AEC" w:rsidP="000A1AEC">
            <w:pPr>
              <w:rPr>
                <w:b/>
                <w:bCs/>
                <w:sz w:val="20"/>
                <w:szCs w:val="20"/>
              </w:rPr>
            </w:pPr>
            <w:r w:rsidRPr="00E302E2">
              <w:rPr>
                <w:b/>
                <w:bCs/>
                <w:sz w:val="20"/>
                <w:szCs w:val="20"/>
              </w:rPr>
              <w:t>We Do (15 minutes)</w:t>
            </w:r>
          </w:p>
          <w:p w14:paraId="080EDBB2" w14:textId="43236D7E" w:rsidR="000A1AEC" w:rsidRPr="000F5D33" w:rsidRDefault="00CB62F0" w:rsidP="000A1AEC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artner Activity:  </w:t>
            </w:r>
            <w:r w:rsidR="000F5D33" w:rsidRPr="000F5D33">
              <w:t xml:space="preserve"> </w:t>
            </w:r>
            <w:r w:rsidR="000F5D33" w:rsidRPr="000F5D33">
              <w:rPr>
                <w:sz w:val="20"/>
                <w:szCs w:val="20"/>
              </w:rPr>
              <w:t xml:space="preserve">Have each </w:t>
            </w:r>
            <w:r w:rsidR="000F5D33" w:rsidRPr="000F5D33">
              <w:rPr>
                <w:sz w:val="20"/>
                <w:szCs w:val="20"/>
              </w:rPr>
              <w:t xml:space="preserve">partner </w:t>
            </w:r>
            <w:r w:rsidR="000F5D33" w:rsidRPr="000F5D33">
              <w:rPr>
                <w:sz w:val="20"/>
                <w:szCs w:val="20"/>
              </w:rPr>
              <w:t xml:space="preserve">group analyze the full text of the “Day of Infamy” speech using the National Archives Analysis Sheet </w:t>
            </w:r>
          </w:p>
          <w:p w14:paraId="00AB9063" w14:textId="2C3579E1" w:rsidR="000A1AEC" w:rsidRPr="00177F30" w:rsidRDefault="000A1AEC" w:rsidP="000A1AE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4BE54" w14:textId="77777777" w:rsidR="000F5D33" w:rsidRPr="000F5D33" w:rsidRDefault="000F5D33" w:rsidP="000F5D33">
            <w:pPr>
              <w:rPr>
                <w:b/>
                <w:bCs/>
                <w:sz w:val="20"/>
                <w:szCs w:val="20"/>
              </w:rPr>
            </w:pPr>
            <w:r w:rsidRPr="000F5D33">
              <w:rPr>
                <w:b/>
                <w:bCs/>
                <w:sz w:val="20"/>
                <w:szCs w:val="20"/>
              </w:rPr>
              <w:t>We Do (15 minutes)</w:t>
            </w:r>
          </w:p>
          <w:p w14:paraId="4CF68CFC" w14:textId="77777777" w:rsidR="000F5D33" w:rsidRPr="000F5D33" w:rsidRDefault="000F5D33" w:rsidP="000F5D33">
            <w:pPr>
              <w:rPr>
                <w:sz w:val="20"/>
                <w:szCs w:val="20"/>
              </w:rPr>
            </w:pPr>
            <w:r w:rsidRPr="000F5D33">
              <w:rPr>
                <w:b/>
                <w:bCs/>
                <w:sz w:val="20"/>
                <w:szCs w:val="20"/>
              </w:rPr>
              <w:t xml:space="preserve">Partner Activity:   </w:t>
            </w:r>
            <w:r w:rsidRPr="000F5D33">
              <w:rPr>
                <w:sz w:val="20"/>
                <w:szCs w:val="20"/>
              </w:rPr>
              <w:t xml:space="preserve">Have each partner group analyze the full text of the “Day of Infamy” speech using the National Archives Analysis Sheet </w:t>
            </w:r>
          </w:p>
          <w:p w14:paraId="50CED0AC" w14:textId="3F634A9B" w:rsidR="000A1AEC" w:rsidRPr="00CB14BE" w:rsidRDefault="000A1AEC" w:rsidP="000A1AE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72C0E" w14:textId="77777777" w:rsidR="000F5D33" w:rsidRPr="000F5D33" w:rsidRDefault="000F5D33" w:rsidP="000F5D3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F5D33"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Nearpod embedded activities such as virtual tours. </w:t>
            </w:r>
          </w:p>
          <w:p w14:paraId="292844DB" w14:textId="73E5BD53" w:rsidR="000A1AEC" w:rsidRPr="00CB14BE" w:rsidRDefault="000A1AEC" w:rsidP="000A1AEC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9CBC2" w14:textId="77777777" w:rsidR="000F5D33" w:rsidRPr="000F5D33" w:rsidRDefault="000F5D33" w:rsidP="000F5D33">
            <w:pPr>
              <w:rPr>
                <w:b/>
                <w:bCs/>
                <w:sz w:val="20"/>
                <w:szCs w:val="20"/>
              </w:rPr>
            </w:pPr>
            <w:r w:rsidRPr="000F5D33">
              <w:rPr>
                <w:b/>
                <w:bCs/>
                <w:sz w:val="20"/>
                <w:szCs w:val="20"/>
              </w:rPr>
              <w:t xml:space="preserve">Complete Nearpod embedded activities such as virtual tours. </w:t>
            </w:r>
          </w:p>
          <w:p w14:paraId="08E659DB" w14:textId="7B2ECC8A" w:rsidR="000A1AEC" w:rsidRPr="006D32FE" w:rsidRDefault="000A1AEC" w:rsidP="000A1AE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0FAF1" w14:textId="0F32DE43" w:rsidR="0048328E" w:rsidRPr="0048328E" w:rsidRDefault="00440C9E" w:rsidP="0048328E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Nearpod embedded activities such as virtual tours. </w:t>
            </w:r>
          </w:p>
          <w:p w14:paraId="0811E74D" w14:textId="7C234804" w:rsidR="000A1AEC" w:rsidRPr="002949D1" w:rsidRDefault="000A1AEC" w:rsidP="000A1AEC">
            <w:pPr>
              <w:widowControl w:val="0"/>
              <w:rPr>
                <w:sz w:val="20"/>
                <w:szCs w:val="20"/>
              </w:rPr>
            </w:pPr>
          </w:p>
        </w:tc>
      </w:tr>
      <w:tr w:rsidR="000A1AEC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0A1AEC" w:rsidRPr="006D32FE" w:rsidRDefault="000A1AEC" w:rsidP="000A1AE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0A1AEC" w:rsidRDefault="000A1AEC" w:rsidP="000A1AE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0A1AEC" w:rsidRPr="006D32FE" w:rsidRDefault="000A1AEC" w:rsidP="000A1AE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0A1AEC" w:rsidRPr="00906657" w:rsidRDefault="000A1AEC" w:rsidP="000A1AE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0A1AEC" w:rsidRDefault="000A1AEC" w:rsidP="000A1AE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0A1AEC" w:rsidRPr="006D32FE" w:rsidRDefault="000A1AEC" w:rsidP="000A1AEC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C6C0CFA" w:rsidR="000A1AEC" w:rsidRPr="00177F30" w:rsidRDefault="000F5D33" w:rsidP="000A1AEC">
            <w:pPr>
              <w:widowControl w:val="0"/>
              <w:rPr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</w:rPr>
              <w:t>D</w:t>
            </w:r>
            <w:r w:rsidRPr="000F5D33">
              <w:rPr>
                <w:color w:val="2E2F30"/>
                <w:sz w:val="20"/>
                <w:szCs w:val="20"/>
              </w:rPr>
              <w:t xml:space="preserve">istribute other documents, images, audio files, and/or videos of Pearl Harbor including news or even music, poems, etc. using the Primary Source Analysis guides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21469F2" w:rsidR="000A1AEC" w:rsidRPr="000F5D33" w:rsidRDefault="000F5D33" w:rsidP="000A1AEC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0F5D33">
              <w:rPr>
                <w:sz w:val="20"/>
                <w:szCs w:val="20"/>
              </w:rPr>
              <w:t xml:space="preserve">Distribute other documents, images, audio files, and/or videos of Pearl Harbor including news or even music, poems, etc. using the Primary Source Analysis guides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B13E0" w14:textId="77777777" w:rsidR="000F5D33" w:rsidRPr="000F5D33" w:rsidRDefault="000F5D33" w:rsidP="000F5D33">
            <w:pPr>
              <w:pStyle w:val="paragraph"/>
              <w:rPr>
                <w:b/>
                <w:bCs/>
                <w:sz w:val="20"/>
                <w:szCs w:val="20"/>
              </w:rPr>
            </w:pPr>
            <w:r w:rsidRPr="000F5D33">
              <w:rPr>
                <w:b/>
                <w:bCs/>
                <w:sz w:val="20"/>
                <w:szCs w:val="20"/>
              </w:rPr>
              <w:t xml:space="preserve">Embedded MCQ </w:t>
            </w:r>
          </w:p>
          <w:p w14:paraId="6B35B269" w14:textId="77777777" w:rsidR="000A1AEC" w:rsidRPr="002949D1" w:rsidRDefault="000A1AEC" w:rsidP="000A1AEC">
            <w:pPr>
              <w:pStyle w:val="paragraph"/>
              <w:spacing w:line="259" w:lineRule="auto"/>
              <w:rPr>
                <w:rFonts w:ascii="Cambria" w:hAnsi="Cambria"/>
                <w:sz w:val="20"/>
                <w:szCs w:val="20"/>
              </w:rPr>
            </w:pPr>
          </w:p>
          <w:p w14:paraId="65AC4CAC" w14:textId="77777777" w:rsidR="000A1AEC" w:rsidRPr="002949D1" w:rsidRDefault="000A1AEC" w:rsidP="000A1AEC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AF9CF" w14:textId="77777777" w:rsidR="000F5D33" w:rsidRPr="000F5D33" w:rsidRDefault="000F5D33" w:rsidP="000F5D33">
            <w:pPr>
              <w:pStyle w:val="paragraph"/>
              <w:rPr>
                <w:b/>
                <w:bCs/>
                <w:sz w:val="20"/>
                <w:szCs w:val="20"/>
              </w:rPr>
            </w:pPr>
            <w:r w:rsidRPr="000F5D33">
              <w:rPr>
                <w:b/>
                <w:bCs/>
                <w:sz w:val="20"/>
                <w:szCs w:val="20"/>
              </w:rPr>
              <w:t xml:space="preserve">Embedded MCQ </w:t>
            </w:r>
          </w:p>
          <w:p w14:paraId="1E066157" w14:textId="73BB6EC8" w:rsidR="000A1AEC" w:rsidRPr="00CB14BE" w:rsidRDefault="000A1AEC" w:rsidP="000A1AEC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01498" w14:textId="34A6CBD8" w:rsidR="0048328E" w:rsidRPr="0048328E" w:rsidRDefault="00440C9E" w:rsidP="0048328E">
            <w:pPr>
              <w:pStyle w:val="paragraph"/>
              <w:spacing w:line="259" w:lineRule="auto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Embedded MCQ </w:t>
            </w:r>
          </w:p>
          <w:p w14:paraId="25A55924" w14:textId="77777777" w:rsidR="000A1AEC" w:rsidRPr="002949D1" w:rsidRDefault="000A1AEC" w:rsidP="000A1AEC">
            <w:pPr>
              <w:pStyle w:val="paragraph"/>
              <w:spacing w:line="259" w:lineRule="auto"/>
              <w:rPr>
                <w:rFonts w:ascii="Cambria" w:hAnsi="Cambria"/>
                <w:sz w:val="20"/>
                <w:szCs w:val="20"/>
              </w:rPr>
            </w:pPr>
          </w:p>
          <w:p w14:paraId="75D10DEF" w14:textId="41278B72" w:rsidR="000A1AEC" w:rsidRPr="006D32FE" w:rsidRDefault="000A1AEC" w:rsidP="000A1AEC">
            <w:pPr>
              <w:pStyle w:val="paragraph"/>
              <w:spacing w:before="0" w:beforeAutospacing="0" w:after="0" w:afterAutospacing="0" w:line="259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DC1C26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4FFA50F8" w:rsidR="00DC1C26" w:rsidRPr="006D32FE" w:rsidRDefault="0003662A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3662A">
              <w:rPr>
                <w:rFonts w:ascii="Cambria" w:hAnsi="Cambria"/>
                <w:sz w:val="20"/>
                <w:szCs w:val="20"/>
              </w:rPr>
              <w:t>Complete a 3-2-1 Grow/Glow Protocol</w:t>
            </w:r>
            <w:r w:rsidRPr="0003662A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89118" w14:textId="2BF4FB75" w:rsidR="00DC1C26" w:rsidRPr="00D5157F" w:rsidRDefault="00DC1C26" w:rsidP="00DC1C26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  <w:r w:rsidRPr="00D5157F">
              <w:rPr>
                <w:rFonts w:ascii="Cambria" w:eastAsia="Arial" w:hAnsi="Cambria" w:cs="Arial"/>
                <w:color w:val="000000"/>
                <w:sz w:val="20"/>
                <w:szCs w:val="20"/>
              </w:rPr>
              <w:t xml:space="preserve">Complete a 3-2-1 Grow/Glow Protocol </w:t>
            </w:r>
          </w:p>
          <w:p w14:paraId="77CFA3CC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7F74A6C0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5EF5418E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056DA28D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</w:tr>
      <w:tr w:rsidR="00DC1C26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DC1C26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DC1C2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6E77F29D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A35A17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6E7F7F6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50101C6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agnostic Pretest</w:t>
            </w:r>
          </w:p>
        </w:tc>
      </w:tr>
      <w:tr w:rsidR="00DC1C2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DC1C26" w:rsidRPr="006D32FE" w:rsidRDefault="00DC1C26" w:rsidP="00DC1C26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5B0A1E3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1C8AA481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594E2B15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3C2E8D81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0C248F28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</w:tr>
      <w:tr w:rsidR="00DC1C2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DC1C26" w:rsidRPr="006D32FE" w:rsidRDefault="00DC1C26" w:rsidP="00DC1C2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DC1C26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DC1C26" w:rsidRDefault="00DC1C26" w:rsidP="00DC1C2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DC1C26" w:rsidRPr="00EB6477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DC1C26" w:rsidRPr="006D32FE" w:rsidRDefault="00DC1C26" w:rsidP="00DC1C2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headerReference w:type="first" r:id="rId14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58118" w14:textId="77777777" w:rsidR="002D1C1F" w:rsidRDefault="002D1C1F">
      <w:r>
        <w:separator/>
      </w:r>
    </w:p>
  </w:endnote>
  <w:endnote w:type="continuationSeparator" w:id="0">
    <w:p w14:paraId="6D31B9A9" w14:textId="77777777" w:rsidR="002D1C1F" w:rsidRDefault="002D1C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B0D47" w14:textId="77777777" w:rsidR="002D1C1F" w:rsidRDefault="002D1C1F">
      <w:r>
        <w:separator/>
      </w:r>
    </w:p>
  </w:footnote>
  <w:footnote w:type="continuationSeparator" w:id="0">
    <w:p w14:paraId="6ABB5B31" w14:textId="77777777" w:rsidR="002D1C1F" w:rsidRDefault="002D1C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D3D"/>
    <w:multiLevelType w:val="multilevel"/>
    <w:tmpl w:val="3A7E3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4536B7"/>
    <w:multiLevelType w:val="multilevel"/>
    <w:tmpl w:val="7A3CD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F15D9A"/>
    <w:multiLevelType w:val="multilevel"/>
    <w:tmpl w:val="59DA5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1955A6"/>
    <w:multiLevelType w:val="multilevel"/>
    <w:tmpl w:val="30860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BB7154"/>
    <w:multiLevelType w:val="multilevel"/>
    <w:tmpl w:val="DBA83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4E1AB2"/>
    <w:multiLevelType w:val="multilevel"/>
    <w:tmpl w:val="A4EC8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8319B5"/>
    <w:multiLevelType w:val="multilevel"/>
    <w:tmpl w:val="B9D24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0908C4"/>
    <w:multiLevelType w:val="multilevel"/>
    <w:tmpl w:val="F2565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141721"/>
    <w:multiLevelType w:val="multilevel"/>
    <w:tmpl w:val="E960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7469A4"/>
    <w:multiLevelType w:val="multilevel"/>
    <w:tmpl w:val="27ECF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917C95"/>
    <w:multiLevelType w:val="multilevel"/>
    <w:tmpl w:val="43D6C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6A49BF"/>
    <w:multiLevelType w:val="multilevel"/>
    <w:tmpl w:val="C7BE4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CC3873"/>
    <w:multiLevelType w:val="multilevel"/>
    <w:tmpl w:val="C7DC0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E00BFF"/>
    <w:multiLevelType w:val="multilevel"/>
    <w:tmpl w:val="BEF65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701393"/>
    <w:multiLevelType w:val="multilevel"/>
    <w:tmpl w:val="3EE42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7A02BF0"/>
    <w:multiLevelType w:val="multilevel"/>
    <w:tmpl w:val="93220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92D433D"/>
    <w:multiLevelType w:val="multilevel"/>
    <w:tmpl w:val="5A8AB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5C23BE"/>
    <w:multiLevelType w:val="multilevel"/>
    <w:tmpl w:val="F3DE3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B85939"/>
    <w:multiLevelType w:val="multilevel"/>
    <w:tmpl w:val="6344A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217F14"/>
    <w:multiLevelType w:val="multilevel"/>
    <w:tmpl w:val="06ECC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6765683"/>
    <w:multiLevelType w:val="multilevel"/>
    <w:tmpl w:val="5B3A1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9AD3DEE"/>
    <w:multiLevelType w:val="multilevel"/>
    <w:tmpl w:val="0E40F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7A55AB"/>
    <w:multiLevelType w:val="multilevel"/>
    <w:tmpl w:val="91667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D6861CF"/>
    <w:multiLevelType w:val="multilevel"/>
    <w:tmpl w:val="36BE8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B736B2"/>
    <w:multiLevelType w:val="multilevel"/>
    <w:tmpl w:val="19DED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547438C"/>
    <w:multiLevelType w:val="multilevel"/>
    <w:tmpl w:val="3BF6C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4B36A0"/>
    <w:multiLevelType w:val="multilevel"/>
    <w:tmpl w:val="CC428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77E4523"/>
    <w:multiLevelType w:val="multilevel"/>
    <w:tmpl w:val="3F785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84465C9"/>
    <w:multiLevelType w:val="multilevel"/>
    <w:tmpl w:val="53DC8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0603F2"/>
    <w:multiLevelType w:val="multilevel"/>
    <w:tmpl w:val="0318F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7576A3"/>
    <w:multiLevelType w:val="multilevel"/>
    <w:tmpl w:val="3A52B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DF0599"/>
    <w:multiLevelType w:val="multilevel"/>
    <w:tmpl w:val="B9521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2BC23F7"/>
    <w:multiLevelType w:val="multilevel"/>
    <w:tmpl w:val="C15EB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F63E51"/>
    <w:multiLevelType w:val="multilevel"/>
    <w:tmpl w:val="F5183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7D94FD9"/>
    <w:multiLevelType w:val="multilevel"/>
    <w:tmpl w:val="1BC46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445438"/>
    <w:multiLevelType w:val="multilevel"/>
    <w:tmpl w:val="6122B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8DA4DFA"/>
    <w:multiLevelType w:val="multilevel"/>
    <w:tmpl w:val="55A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9F64E66"/>
    <w:multiLevelType w:val="multilevel"/>
    <w:tmpl w:val="A40E4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A324089"/>
    <w:multiLevelType w:val="multilevel"/>
    <w:tmpl w:val="2DF21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0177CD4"/>
    <w:multiLevelType w:val="multilevel"/>
    <w:tmpl w:val="6324F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4DB4AA8"/>
    <w:multiLevelType w:val="multilevel"/>
    <w:tmpl w:val="C5C00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6195D4B"/>
    <w:multiLevelType w:val="multilevel"/>
    <w:tmpl w:val="A524C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7F7222C"/>
    <w:multiLevelType w:val="multilevel"/>
    <w:tmpl w:val="680E74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9714893"/>
    <w:multiLevelType w:val="multilevel"/>
    <w:tmpl w:val="DF901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A4568F1"/>
    <w:multiLevelType w:val="multilevel"/>
    <w:tmpl w:val="461AA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BDE53EA"/>
    <w:multiLevelType w:val="multilevel"/>
    <w:tmpl w:val="FC9CB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23753003">
    <w:abstractNumId w:val="11"/>
  </w:num>
  <w:num w:numId="2" w16cid:durableId="1006054398">
    <w:abstractNumId w:val="3"/>
  </w:num>
  <w:num w:numId="3" w16cid:durableId="1576161270">
    <w:abstractNumId w:val="40"/>
  </w:num>
  <w:num w:numId="4" w16cid:durableId="1749500356">
    <w:abstractNumId w:val="4"/>
  </w:num>
  <w:num w:numId="5" w16cid:durableId="1643272747">
    <w:abstractNumId w:val="31"/>
  </w:num>
  <w:num w:numId="6" w16cid:durableId="1834098792">
    <w:abstractNumId w:val="10"/>
  </w:num>
  <w:num w:numId="7" w16cid:durableId="1059934711">
    <w:abstractNumId w:val="25"/>
  </w:num>
  <w:num w:numId="8" w16cid:durableId="1195921977">
    <w:abstractNumId w:val="39"/>
  </w:num>
  <w:num w:numId="9" w16cid:durableId="674263059">
    <w:abstractNumId w:val="17"/>
  </w:num>
  <w:num w:numId="10" w16cid:durableId="287661861">
    <w:abstractNumId w:val="42"/>
  </w:num>
  <w:num w:numId="11" w16cid:durableId="1043485682">
    <w:abstractNumId w:val="19"/>
  </w:num>
  <w:num w:numId="12" w16cid:durableId="2068216619">
    <w:abstractNumId w:val="28"/>
  </w:num>
  <w:num w:numId="13" w16cid:durableId="704713060">
    <w:abstractNumId w:val="26"/>
  </w:num>
  <w:num w:numId="14" w16cid:durableId="1081560479">
    <w:abstractNumId w:val="7"/>
  </w:num>
  <w:num w:numId="15" w16cid:durableId="187185614">
    <w:abstractNumId w:val="38"/>
  </w:num>
  <w:num w:numId="16" w16cid:durableId="2078166875">
    <w:abstractNumId w:val="46"/>
  </w:num>
  <w:num w:numId="17" w16cid:durableId="184641495">
    <w:abstractNumId w:val="37"/>
  </w:num>
  <w:num w:numId="18" w16cid:durableId="1824421369">
    <w:abstractNumId w:val="22"/>
  </w:num>
  <w:num w:numId="19" w16cid:durableId="996570719">
    <w:abstractNumId w:val="8"/>
  </w:num>
  <w:num w:numId="20" w16cid:durableId="277610719">
    <w:abstractNumId w:val="43"/>
  </w:num>
  <w:num w:numId="21" w16cid:durableId="392197442">
    <w:abstractNumId w:val="1"/>
  </w:num>
  <w:num w:numId="22" w16cid:durableId="2137530211">
    <w:abstractNumId w:val="23"/>
  </w:num>
  <w:num w:numId="23" w16cid:durableId="1966346257">
    <w:abstractNumId w:val="18"/>
  </w:num>
  <w:num w:numId="24" w16cid:durableId="849220088">
    <w:abstractNumId w:val="2"/>
  </w:num>
  <w:num w:numId="25" w16cid:durableId="618217310">
    <w:abstractNumId w:val="20"/>
  </w:num>
  <w:num w:numId="26" w16cid:durableId="595288926">
    <w:abstractNumId w:val="41"/>
  </w:num>
  <w:num w:numId="27" w16cid:durableId="299767936">
    <w:abstractNumId w:val="32"/>
  </w:num>
  <w:num w:numId="28" w16cid:durableId="1302231860">
    <w:abstractNumId w:val="45"/>
  </w:num>
  <w:num w:numId="29" w16cid:durableId="487743561">
    <w:abstractNumId w:val="35"/>
  </w:num>
  <w:num w:numId="30" w16cid:durableId="1307778816">
    <w:abstractNumId w:val="34"/>
  </w:num>
  <w:num w:numId="31" w16cid:durableId="1345403264">
    <w:abstractNumId w:val="24"/>
  </w:num>
  <w:num w:numId="32" w16cid:durableId="1580629815">
    <w:abstractNumId w:val="33"/>
  </w:num>
  <w:num w:numId="33" w16cid:durableId="1764762139">
    <w:abstractNumId w:val="21"/>
  </w:num>
  <w:num w:numId="34" w16cid:durableId="1450010494">
    <w:abstractNumId w:val="27"/>
  </w:num>
  <w:num w:numId="35" w16cid:durableId="138695960">
    <w:abstractNumId w:val="9"/>
  </w:num>
  <w:num w:numId="36" w16cid:durableId="600188134">
    <w:abstractNumId w:val="36"/>
  </w:num>
  <w:num w:numId="37" w16cid:durableId="201213384">
    <w:abstractNumId w:val="15"/>
  </w:num>
  <w:num w:numId="38" w16cid:durableId="759527891">
    <w:abstractNumId w:val="16"/>
  </w:num>
  <w:num w:numId="39" w16cid:durableId="1135374795">
    <w:abstractNumId w:val="44"/>
  </w:num>
  <w:num w:numId="40" w16cid:durableId="772481324">
    <w:abstractNumId w:val="5"/>
  </w:num>
  <w:num w:numId="41" w16cid:durableId="1229070203">
    <w:abstractNumId w:val="30"/>
  </w:num>
  <w:num w:numId="42" w16cid:durableId="686827512">
    <w:abstractNumId w:val="14"/>
  </w:num>
  <w:num w:numId="43" w16cid:durableId="635525017">
    <w:abstractNumId w:val="29"/>
  </w:num>
  <w:num w:numId="44" w16cid:durableId="1525051124">
    <w:abstractNumId w:val="12"/>
  </w:num>
  <w:num w:numId="45" w16cid:durableId="1960532217">
    <w:abstractNumId w:val="0"/>
  </w:num>
  <w:num w:numId="46" w16cid:durableId="2128505719">
    <w:abstractNumId w:val="6"/>
  </w:num>
  <w:num w:numId="47" w16cid:durableId="1470782510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3662A"/>
    <w:rsid w:val="00044CBA"/>
    <w:rsid w:val="000531DB"/>
    <w:rsid w:val="0005716F"/>
    <w:rsid w:val="0006126E"/>
    <w:rsid w:val="0006254D"/>
    <w:rsid w:val="00062699"/>
    <w:rsid w:val="00082F9C"/>
    <w:rsid w:val="00083FD9"/>
    <w:rsid w:val="00087892"/>
    <w:rsid w:val="000901B5"/>
    <w:rsid w:val="00091959"/>
    <w:rsid w:val="00091D32"/>
    <w:rsid w:val="000A08D3"/>
    <w:rsid w:val="000A1AEC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0F5D33"/>
    <w:rsid w:val="001108F4"/>
    <w:rsid w:val="0011104D"/>
    <w:rsid w:val="0011546F"/>
    <w:rsid w:val="00121A1F"/>
    <w:rsid w:val="00121C77"/>
    <w:rsid w:val="001223E9"/>
    <w:rsid w:val="001279D0"/>
    <w:rsid w:val="001347A0"/>
    <w:rsid w:val="00136232"/>
    <w:rsid w:val="001475C3"/>
    <w:rsid w:val="001507B1"/>
    <w:rsid w:val="0015239A"/>
    <w:rsid w:val="00152404"/>
    <w:rsid w:val="00160666"/>
    <w:rsid w:val="00161597"/>
    <w:rsid w:val="0016394C"/>
    <w:rsid w:val="00163CA6"/>
    <w:rsid w:val="00165822"/>
    <w:rsid w:val="0016736E"/>
    <w:rsid w:val="00171106"/>
    <w:rsid w:val="0017795F"/>
    <w:rsid w:val="00177F30"/>
    <w:rsid w:val="00184502"/>
    <w:rsid w:val="00185F61"/>
    <w:rsid w:val="00187BF6"/>
    <w:rsid w:val="001908EB"/>
    <w:rsid w:val="001A0360"/>
    <w:rsid w:val="001A1803"/>
    <w:rsid w:val="001B05F5"/>
    <w:rsid w:val="001B168C"/>
    <w:rsid w:val="001B305F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E6511"/>
    <w:rsid w:val="001F2D6C"/>
    <w:rsid w:val="001F553E"/>
    <w:rsid w:val="001F6654"/>
    <w:rsid w:val="00200BA8"/>
    <w:rsid w:val="0020474B"/>
    <w:rsid w:val="002130BF"/>
    <w:rsid w:val="00213139"/>
    <w:rsid w:val="0021397F"/>
    <w:rsid w:val="002154DC"/>
    <w:rsid w:val="00222F98"/>
    <w:rsid w:val="0022340E"/>
    <w:rsid w:val="002352C5"/>
    <w:rsid w:val="00235700"/>
    <w:rsid w:val="00235F45"/>
    <w:rsid w:val="002366AD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35B"/>
    <w:rsid w:val="00284455"/>
    <w:rsid w:val="002938D0"/>
    <w:rsid w:val="00293DDC"/>
    <w:rsid w:val="002949D1"/>
    <w:rsid w:val="00294ECB"/>
    <w:rsid w:val="00294ED1"/>
    <w:rsid w:val="00296524"/>
    <w:rsid w:val="002A22E5"/>
    <w:rsid w:val="002B6E96"/>
    <w:rsid w:val="002C0C11"/>
    <w:rsid w:val="002C4135"/>
    <w:rsid w:val="002C4D09"/>
    <w:rsid w:val="002D1C1F"/>
    <w:rsid w:val="002D1EAB"/>
    <w:rsid w:val="002D2EFF"/>
    <w:rsid w:val="002D7E7A"/>
    <w:rsid w:val="002E110D"/>
    <w:rsid w:val="002E3BFE"/>
    <w:rsid w:val="002E5269"/>
    <w:rsid w:val="002E63CD"/>
    <w:rsid w:val="002E64B6"/>
    <w:rsid w:val="002F2CF8"/>
    <w:rsid w:val="00302150"/>
    <w:rsid w:val="00306F52"/>
    <w:rsid w:val="003138D7"/>
    <w:rsid w:val="003245A2"/>
    <w:rsid w:val="00324BFE"/>
    <w:rsid w:val="00325CAD"/>
    <w:rsid w:val="00336C5D"/>
    <w:rsid w:val="00341DB6"/>
    <w:rsid w:val="00343612"/>
    <w:rsid w:val="00345EA3"/>
    <w:rsid w:val="00355704"/>
    <w:rsid w:val="003643CE"/>
    <w:rsid w:val="00365F10"/>
    <w:rsid w:val="0036648D"/>
    <w:rsid w:val="00371E81"/>
    <w:rsid w:val="00380598"/>
    <w:rsid w:val="00381963"/>
    <w:rsid w:val="00382425"/>
    <w:rsid w:val="0038282E"/>
    <w:rsid w:val="0039668A"/>
    <w:rsid w:val="003A079B"/>
    <w:rsid w:val="003A44E5"/>
    <w:rsid w:val="003B6AC0"/>
    <w:rsid w:val="003B6E85"/>
    <w:rsid w:val="003C230C"/>
    <w:rsid w:val="003C2E29"/>
    <w:rsid w:val="003C4547"/>
    <w:rsid w:val="003D6265"/>
    <w:rsid w:val="003E006A"/>
    <w:rsid w:val="003E01DF"/>
    <w:rsid w:val="003E03CF"/>
    <w:rsid w:val="003E446D"/>
    <w:rsid w:val="00400157"/>
    <w:rsid w:val="00403FDF"/>
    <w:rsid w:val="004056CB"/>
    <w:rsid w:val="004161FB"/>
    <w:rsid w:val="00417B98"/>
    <w:rsid w:val="00432137"/>
    <w:rsid w:val="004321F8"/>
    <w:rsid w:val="00433BFF"/>
    <w:rsid w:val="004361AD"/>
    <w:rsid w:val="00436220"/>
    <w:rsid w:val="00440C9E"/>
    <w:rsid w:val="00442474"/>
    <w:rsid w:val="004452A4"/>
    <w:rsid w:val="004706AE"/>
    <w:rsid w:val="004721FD"/>
    <w:rsid w:val="00476E1A"/>
    <w:rsid w:val="0048328E"/>
    <w:rsid w:val="00483E97"/>
    <w:rsid w:val="0048706C"/>
    <w:rsid w:val="00487501"/>
    <w:rsid w:val="004963D9"/>
    <w:rsid w:val="00496C75"/>
    <w:rsid w:val="004A1AE1"/>
    <w:rsid w:val="004A1BDA"/>
    <w:rsid w:val="004A47D7"/>
    <w:rsid w:val="004C1CDC"/>
    <w:rsid w:val="004C4218"/>
    <w:rsid w:val="004C5171"/>
    <w:rsid w:val="004F0806"/>
    <w:rsid w:val="004F4EFB"/>
    <w:rsid w:val="004F7324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377B"/>
    <w:rsid w:val="005773D0"/>
    <w:rsid w:val="00577BD7"/>
    <w:rsid w:val="00585A19"/>
    <w:rsid w:val="00591524"/>
    <w:rsid w:val="005918C5"/>
    <w:rsid w:val="005A14CE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085C"/>
    <w:rsid w:val="005D2579"/>
    <w:rsid w:val="005D514D"/>
    <w:rsid w:val="005D5C60"/>
    <w:rsid w:val="005E2409"/>
    <w:rsid w:val="005E26FA"/>
    <w:rsid w:val="005E4268"/>
    <w:rsid w:val="005F5848"/>
    <w:rsid w:val="005F65BE"/>
    <w:rsid w:val="005F7F4F"/>
    <w:rsid w:val="00603574"/>
    <w:rsid w:val="0060575D"/>
    <w:rsid w:val="006144BE"/>
    <w:rsid w:val="0062115E"/>
    <w:rsid w:val="0062265A"/>
    <w:rsid w:val="00627B7C"/>
    <w:rsid w:val="0063081B"/>
    <w:rsid w:val="0063236D"/>
    <w:rsid w:val="00633D36"/>
    <w:rsid w:val="00633D9D"/>
    <w:rsid w:val="00636095"/>
    <w:rsid w:val="00636620"/>
    <w:rsid w:val="0064542B"/>
    <w:rsid w:val="00647D03"/>
    <w:rsid w:val="0065767B"/>
    <w:rsid w:val="0067071E"/>
    <w:rsid w:val="006772C6"/>
    <w:rsid w:val="00680798"/>
    <w:rsid w:val="0068453F"/>
    <w:rsid w:val="00686222"/>
    <w:rsid w:val="006A27E7"/>
    <w:rsid w:val="006A404F"/>
    <w:rsid w:val="006A52E5"/>
    <w:rsid w:val="006A72A3"/>
    <w:rsid w:val="006B3AD1"/>
    <w:rsid w:val="006B4267"/>
    <w:rsid w:val="006C2ACB"/>
    <w:rsid w:val="006C44A5"/>
    <w:rsid w:val="006D32FE"/>
    <w:rsid w:val="006D52BA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B9C"/>
    <w:rsid w:val="006F6DBD"/>
    <w:rsid w:val="00704EE0"/>
    <w:rsid w:val="00715AFC"/>
    <w:rsid w:val="0072117D"/>
    <w:rsid w:val="00721422"/>
    <w:rsid w:val="00723577"/>
    <w:rsid w:val="00726D99"/>
    <w:rsid w:val="007313D2"/>
    <w:rsid w:val="00735E85"/>
    <w:rsid w:val="007404CE"/>
    <w:rsid w:val="00740A9B"/>
    <w:rsid w:val="00746F1F"/>
    <w:rsid w:val="007478B8"/>
    <w:rsid w:val="0075044D"/>
    <w:rsid w:val="00755687"/>
    <w:rsid w:val="00756053"/>
    <w:rsid w:val="00757387"/>
    <w:rsid w:val="00757901"/>
    <w:rsid w:val="007634C4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08DC"/>
    <w:rsid w:val="007A29EE"/>
    <w:rsid w:val="007A3E2C"/>
    <w:rsid w:val="007A6953"/>
    <w:rsid w:val="007B0419"/>
    <w:rsid w:val="007B380C"/>
    <w:rsid w:val="007B3CA6"/>
    <w:rsid w:val="007B6BFA"/>
    <w:rsid w:val="007C1BA3"/>
    <w:rsid w:val="007D04C5"/>
    <w:rsid w:val="007D46E6"/>
    <w:rsid w:val="007E0158"/>
    <w:rsid w:val="007E25B8"/>
    <w:rsid w:val="007E31D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28E2"/>
    <w:rsid w:val="00825B8B"/>
    <w:rsid w:val="008310E9"/>
    <w:rsid w:val="00834898"/>
    <w:rsid w:val="00836255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4A4B"/>
    <w:rsid w:val="00917FFB"/>
    <w:rsid w:val="00925459"/>
    <w:rsid w:val="0093144C"/>
    <w:rsid w:val="00945E73"/>
    <w:rsid w:val="00947985"/>
    <w:rsid w:val="00951967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1562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4287"/>
    <w:rsid w:val="00A872A3"/>
    <w:rsid w:val="00A9236C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C5D37"/>
    <w:rsid w:val="00AD0245"/>
    <w:rsid w:val="00AD5191"/>
    <w:rsid w:val="00AF0BAA"/>
    <w:rsid w:val="00AF0F6C"/>
    <w:rsid w:val="00AF51D6"/>
    <w:rsid w:val="00AF773B"/>
    <w:rsid w:val="00AF7BF7"/>
    <w:rsid w:val="00B01DA9"/>
    <w:rsid w:val="00B06DA9"/>
    <w:rsid w:val="00B15058"/>
    <w:rsid w:val="00B15E59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C6C60"/>
    <w:rsid w:val="00BD2EC4"/>
    <w:rsid w:val="00BD4E5C"/>
    <w:rsid w:val="00BD4FFF"/>
    <w:rsid w:val="00BE7787"/>
    <w:rsid w:val="00BF215D"/>
    <w:rsid w:val="00BF26BD"/>
    <w:rsid w:val="00C02411"/>
    <w:rsid w:val="00C0709C"/>
    <w:rsid w:val="00C14E52"/>
    <w:rsid w:val="00C17172"/>
    <w:rsid w:val="00C2186C"/>
    <w:rsid w:val="00C27645"/>
    <w:rsid w:val="00C302DB"/>
    <w:rsid w:val="00C3609A"/>
    <w:rsid w:val="00C420E6"/>
    <w:rsid w:val="00C50CC4"/>
    <w:rsid w:val="00C532D5"/>
    <w:rsid w:val="00C539BF"/>
    <w:rsid w:val="00C6012D"/>
    <w:rsid w:val="00C67235"/>
    <w:rsid w:val="00C72FBD"/>
    <w:rsid w:val="00C75066"/>
    <w:rsid w:val="00C803EF"/>
    <w:rsid w:val="00C80C96"/>
    <w:rsid w:val="00C84787"/>
    <w:rsid w:val="00C86963"/>
    <w:rsid w:val="00C97746"/>
    <w:rsid w:val="00CA4031"/>
    <w:rsid w:val="00CA4E25"/>
    <w:rsid w:val="00CB14BE"/>
    <w:rsid w:val="00CB1616"/>
    <w:rsid w:val="00CB398A"/>
    <w:rsid w:val="00CB62F0"/>
    <w:rsid w:val="00CB7D04"/>
    <w:rsid w:val="00CC22EC"/>
    <w:rsid w:val="00CD3935"/>
    <w:rsid w:val="00CD6B4C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2136B"/>
    <w:rsid w:val="00D248EF"/>
    <w:rsid w:val="00D310DF"/>
    <w:rsid w:val="00D33CAF"/>
    <w:rsid w:val="00D341F5"/>
    <w:rsid w:val="00D3688E"/>
    <w:rsid w:val="00D37FC7"/>
    <w:rsid w:val="00D40581"/>
    <w:rsid w:val="00D43A93"/>
    <w:rsid w:val="00D4678E"/>
    <w:rsid w:val="00D5157F"/>
    <w:rsid w:val="00D65EE1"/>
    <w:rsid w:val="00D6684F"/>
    <w:rsid w:val="00D72720"/>
    <w:rsid w:val="00D7352D"/>
    <w:rsid w:val="00D76EBA"/>
    <w:rsid w:val="00D843CA"/>
    <w:rsid w:val="00D8546D"/>
    <w:rsid w:val="00D9377A"/>
    <w:rsid w:val="00D939A9"/>
    <w:rsid w:val="00D978CE"/>
    <w:rsid w:val="00DA56B6"/>
    <w:rsid w:val="00DB0AE5"/>
    <w:rsid w:val="00DB30E5"/>
    <w:rsid w:val="00DB74FF"/>
    <w:rsid w:val="00DC1C26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302E2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A6A3F"/>
    <w:rsid w:val="00EB2EAE"/>
    <w:rsid w:val="00EB3028"/>
    <w:rsid w:val="00EB347E"/>
    <w:rsid w:val="00EB5FDB"/>
    <w:rsid w:val="00EB6477"/>
    <w:rsid w:val="00EC0BDD"/>
    <w:rsid w:val="00EC0EC5"/>
    <w:rsid w:val="00ED4855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8180A"/>
    <w:rsid w:val="00FA46AF"/>
    <w:rsid w:val="00FB075A"/>
    <w:rsid w:val="00FB5998"/>
    <w:rsid w:val="00FC2913"/>
    <w:rsid w:val="00FC47CD"/>
    <w:rsid w:val="00FC5336"/>
    <w:rsid w:val="00FC5B76"/>
    <w:rsid w:val="00FC7F7E"/>
    <w:rsid w:val="00FD61D5"/>
    <w:rsid w:val="00FE35E8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10DF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D978CE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D5157F"/>
    <w:rPr>
      <w:i/>
      <w:iCs/>
    </w:rPr>
  </w:style>
  <w:style w:type="character" w:styleId="Strong">
    <w:name w:val="Strong"/>
    <w:basedOn w:val="DefaultParagraphFont"/>
    <w:uiPriority w:val="22"/>
    <w:qFormat/>
    <w:rsid w:val="00324BFE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2949D1"/>
    <w:rPr>
      <w:rFonts w:ascii="Times New Roman" w:eastAsia="Times New Roman" w:hAnsi="Times New Roman" w:cs="Times New Roman"/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9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8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72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301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0812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109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1618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26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1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8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44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80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3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46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1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1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419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22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6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2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51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46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0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08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11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63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5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02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25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781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03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5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19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21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463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8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2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57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45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28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89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54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393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5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791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56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73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376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08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08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71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26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7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38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4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2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8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15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0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366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61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7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53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85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80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12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9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79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72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29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03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11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33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8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84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5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33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63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8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8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8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7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94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92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5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50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4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24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162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1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40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91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78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09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1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22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371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49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0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32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56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30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9810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36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165</Words>
  <Characters>664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5</cp:revision>
  <cp:lastPrinted>2024-08-02T19:14:00Z</cp:lastPrinted>
  <dcterms:created xsi:type="dcterms:W3CDTF">2025-03-29T07:11:00Z</dcterms:created>
  <dcterms:modified xsi:type="dcterms:W3CDTF">2025-03-29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